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56C82" w14:textId="4A61CC75" w:rsidR="00335D3D" w:rsidRDefault="001B6FEF">
      <w:r>
        <w:t>The pandemic has affected</w:t>
      </w:r>
      <w:r w:rsidR="009D76BF">
        <w:t xml:space="preserve"> countries</w:t>
      </w:r>
      <w:r>
        <w:t xml:space="preserve"> </w:t>
      </w:r>
      <w:proofErr w:type="gramStart"/>
      <w:r w:rsidR="00056297">
        <w:t>all across</w:t>
      </w:r>
      <w:proofErr w:type="gramEnd"/>
      <w:r w:rsidR="00056297">
        <w:t xml:space="preserve"> the globe</w:t>
      </w:r>
      <w:r>
        <w:t xml:space="preserve"> and will have a long-term effect in the future. Similarly, </w:t>
      </w:r>
      <w:r w:rsidR="008D5147">
        <w:t xml:space="preserve">the </w:t>
      </w:r>
      <w:r>
        <w:t xml:space="preserve">economy of Pakistan is in a </w:t>
      </w:r>
      <w:r w:rsidR="008D5147">
        <w:t>severe</w:t>
      </w:r>
      <w:r>
        <w:t xml:space="preserve"> downfall. With the pandemic, the government has </w:t>
      </w:r>
      <w:r w:rsidR="008D5147">
        <w:t>focused on managing cash transfer programs</w:t>
      </w:r>
      <w:r w:rsidR="00E534ED">
        <w:t xml:space="preserve"> and</w:t>
      </w:r>
      <w:r>
        <w:t xml:space="preserve"> providing </w:t>
      </w:r>
      <w:proofErr w:type="spellStart"/>
      <w:r>
        <w:t>favo</w:t>
      </w:r>
      <w:r w:rsidR="008D5147">
        <w:t>u</w:t>
      </w:r>
      <w:r>
        <w:t>rable</w:t>
      </w:r>
      <w:proofErr w:type="spellEnd"/>
      <w:r>
        <w:t xml:space="preserve"> monetary conditions to sustain economic growth. Recently, the entire finance team had been in talks with Washington </w:t>
      </w:r>
      <w:r w:rsidR="008D5147">
        <w:t>to restore</w:t>
      </w:r>
      <w:r>
        <w:t xml:space="preserve"> </w:t>
      </w:r>
      <w:r w:rsidR="008D5147">
        <w:t xml:space="preserve">the </w:t>
      </w:r>
      <w:r>
        <w:t xml:space="preserve">loan facility, but all their efforts </w:t>
      </w:r>
      <w:r w:rsidR="008D5147">
        <w:t>were deemed to fail</w:t>
      </w:r>
      <w:r>
        <w:t xml:space="preserve">. </w:t>
      </w:r>
      <w:r w:rsidR="00BA1FB0">
        <w:t xml:space="preserve">Although </w:t>
      </w:r>
      <w:r w:rsidR="008D5147">
        <w:t xml:space="preserve">the </w:t>
      </w:r>
      <w:r w:rsidR="00BA1FB0">
        <w:t>finance ministry has denied their fiasco, IMF will soon issue their statements clarifying everything. Dependency on foreign loans combined with mismanagement of funds has severely crippled economic growth</w:t>
      </w:r>
      <w:r w:rsidR="008D5147">
        <w:t>, resulting in a</w:t>
      </w:r>
      <w:r w:rsidR="00BA1FB0">
        <w:t>n increase in inflation such as oil, electricity, and goods.</w:t>
      </w:r>
      <w:r w:rsidR="00D53252" w:rsidRPr="00D53252">
        <w:t xml:space="preserve"> The current account deficit </w:t>
      </w:r>
      <w:r w:rsidR="006D3C32">
        <w:t>shr</w:t>
      </w:r>
      <w:r w:rsidR="001278B4">
        <w:t>ank</w:t>
      </w:r>
      <w:r w:rsidR="00D53252" w:rsidRPr="00D53252">
        <w:t xml:space="preserve"> from 1.7 </w:t>
      </w:r>
      <w:r w:rsidR="00D53252">
        <w:t>%</w:t>
      </w:r>
      <w:r w:rsidR="00D53252" w:rsidRPr="00D53252">
        <w:t xml:space="preserve"> of GDP in FY20 to 0.6 </w:t>
      </w:r>
      <w:r w:rsidR="00D53252">
        <w:t>%</w:t>
      </w:r>
      <w:r w:rsidR="00D53252" w:rsidRPr="00D53252">
        <w:t xml:space="preserve"> in FY21</w:t>
      </w:r>
      <w:r w:rsidR="00B42F85">
        <w:t xml:space="preserve">. </w:t>
      </w:r>
      <w:r w:rsidR="00D53252">
        <w:t xml:space="preserve">However, </w:t>
      </w:r>
      <w:r w:rsidR="008D5147">
        <w:t xml:space="preserve">the </w:t>
      </w:r>
      <w:r w:rsidR="00D53252">
        <w:t xml:space="preserve">government must not be </w:t>
      </w:r>
      <w:r w:rsidR="00432887">
        <w:t>whol</w:t>
      </w:r>
      <w:r w:rsidR="00D53252">
        <w:t xml:space="preserve">ly blamed for this failure. The current financial crisis in the West emerged ripple </w:t>
      </w:r>
      <w:r w:rsidR="0069474C">
        <w:t xml:space="preserve">effect </w:t>
      </w:r>
      <w:r w:rsidR="00111FEA">
        <w:t>across</w:t>
      </w:r>
      <w:r w:rsidR="0069474C">
        <w:t xml:space="preserve"> the globe</w:t>
      </w:r>
      <w:r w:rsidR="00432887">
        <w:t>,</w:t>
      </w:r>
      <w:r w:rsidR="0069474C">
        <w:t xml:space="preserve"> and Pakistan was the one to be affected</w:t>
      </w:r>
      <w:r w:rsidR="00DC5AA0">
        <w:t xml:space="preserve"> as t</w:t>
      </w:r>
      <w:r w:rsidR="00ED203B">
        <w:t xml:space="preserve">he </w:t>
      </w:r>
      <w:r w:rsidR="00516BE6" w:rsidRPr="00E66481">
        <w:t>banks</w:t>
      </w:r>
      <w:r w:rsidR="00432887">
        <w:t>,</w:t>
      </w:r>
      <w:r w:rsidR="00E66481">
        <w:t xml:space="preserve"> and giant firms are under </w:t>
      </w:r>
      <w:r w:rsidR="00A216E5" w:rsidRPr="00E66481">
        <w:t>pressure</w:t>
      </w:r>
      <w:r w:rsidR="00A216E5">
        <w:t xml:space="preserve"> from depositors</w:t>
      </w:r>
      <w:r w:rsidR="004C0166">
        <w:t xml:space="preserve"> and shareholders on West regarding their economic policies</w:t>
      </w:r>
      <w:r w:rsidR="00E66481">
        <w:t>.</w:t>
      </w:r>
      <w:r w:rsidR="00BD224B">
        <w:t xml:space="preserve"> </w:t>
      </w:r>
      <w:r w:rsidR="003D252D">
        <w:t xml:space="preserve">As a </w:t>
      </w:r>
      <w:r w:rsidR="00E65845">
        <w:t xml:space="preserve">result, </w:t>
      </w:r>
      <w:r w:rsidR="00432887">
        <w:t xml:space="preserve">the </w:t>
      </w:r>
      <w:r w:rsidR="00E65845">
        <w:t>rupee</w:t>
      </w:r>
      <w:r w:rsidR="00FD6382">
        <w:t xml:space="preserve"> is not performing well.</w:t>
      </w:r>
      <w:r w:rsidR="00E65845">
        <w:t xml:space="preserve"> </w:t>
      </w:r>
      <w:r w:rsidR="000E533D" w:rsidRPr="000E533D">
        <w:t xml:space="preserve">The State Bank of Pakistan (SBP) has around $20 billion in reserves. </w:t>
      </w:r>
      <w:r w:rsidR="005B663E">
        <w:t>Th</w:t>
      </w:r>
      <w:r w:rsidR="001278B4">
        <w:t>ese reserves</w:t>
      </w:r>
      <w:r w:rsidR="00C70CA5">
        <w:t xml:space="preserve"> can be used to strengthen the rupee value by se</w:t>
      </w:r>
      <w:r w:rsidR="001278B4">
        <w:t>l</w:t>
      </w:r>
      <w:r w:rsidR="00C70CA5">
        <w:t>ling some of them in the market</w:t>
      </w:r>
      <w:proofErr w:type="gramStart"/>
      <w:r w:rsidR="00C70CA5">
        <w:t>.</w:t>
      </w:r>
      <w:r w:rsidR="005B663E">
        <w:t xml:space="preserve"> </w:t>
      </w:r>
      <w:r w:rsidR="000E533D" w:rsidRPr="000E533D">
        <w:t xml:space="preserve"> </w:t>
      </w:r>
      <w:proofErr w:type="gramEnd"/>
      <w:r w:rsidR="00056297">
        <w:t>However</w:t>
      </w:r>
      <w:r w:rsidR="001278B4">
        <w:t>,</w:t>
      </w:r>
      <w:r w:rsidR="00C70CA5">
        <w:t xml:space="preserve"> then</w:t>
      </w:r>
      <w:r w:rsidR="000E533D" w:rsidRPr="000E533D">
        <w:t xml:space="preserve">, </w:t>
      </w:r>
      <w:proofErr w:type="gramStart"/>
      <w:r w:rsidR="0044248E">
        <w:t>It</w:t>
      </w:r>
      <w:proofErr w:type="gramEnd"/>
      <w:r w:rsidR="0044248E">
        <w:t xml:space="preserve"> w</w:t>
      </w:r>
      <w:r w:rsidR="003A319F">
        <w:t>ill no</w:t>
      </w:r>
      <w:r w:rsidR="0044248E">
        <w:t>t be able to pay for imports and return foreign loans.</w:t>
      </w:r>
      <w:r w:rsidR="000E533D" w:rsidRPr="000E533D">
        <w:t xml:space="preserve"> The artificially strengthened rupee also </w:t>
      </w:r>
      <w:r w:rsidR="000E533D" w:rsidRPr="000E533D">
        <w:t>subsidizes</w:t>
      </w:r>
      <w:r w:rsidR="000E533D" w:rsidRPr="000E533D">
        <w:t xml:space="preserve"> imports and hurts domestic manufacturing as well as export growth.</w:t>
      </w:r>
      <w:r w:rsidR="00BD5404">
        <w:t xml:space="preserve"> </w:t>
      </w:r>
      <w:r w:rsidR="004A5189">
        <w:t>So how can government tackle these obstacles?</w:t>
      </w:r>
      <w:r w:rsidR="00042913">
        <w:t xml:space="preserve"> It </w:t>
      </w:r>
      <w:r w:rsidR="003F3E06">
        <w:t xml:space="preserve">must enforce strict laws against </w:t>
      </w:r>
      <w:r w:rsidR="00507040">
        <w:t>those who are damaging its economy.</w:t>
      </w:r>
      <w:r w:rsidR="003D6D0C">
        <w:t xml:space="preserve"> Government</w:t>
      </w:r>
      <w:r w:rsidR="00B656A3">
        <w:t xml:space="preserve"> should carry out a detailed analysis of Afghan policy</w:t>
      </w:r>
      <w:r w:rsidR="000131D1">
        <w:t xml:space="preserve"> to ensure that this policy does not affect Pakistan’s economy.</w:t>
      </w:r>
      <w:r w:rsidR="00E60C48">
        <w:t xml:space="preserve"> The government should also </w:t>
      </w:r>
      <w:r w:rsidR="00D06300">
        <w:t xml:space="preserve">strengthen its </w:t>
      </w:r>
      <w:r w:rsidR="009C378F">
        <w:t>energy and food items purchasing power</w:t>
      </w:r>
      <w:r w:rsidR="00742CBA">
        <w:t xml:space="preserve"> to save people from rising inflation</w:t>
      </w:r>
      <w:r w:rsidR="00893132">
        <w:t xml:space="preserve">. </w:t>
      </w:r>
      <w:r w:rsidR="00335D3D">
        <w:t xml:space="preserve">Until then, </w:t>
      </w:r>
      <w:r w:rsidR="003512C1">
        <w:t>people of Pakistan will have to live with this inflation.</w:t>
      </w:r>
    </w:p>
    <w:sectPr w:rsidR="00335D3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MLawsDAzM7UwszRV0lEKTi0uzszPAykwrAUAau0cjiwAAAA="/>
  </w:docVars>
  <w:rsids>
    <w:rsidRoot w:val="001B6FEF"/>
    <w:rsid w:val="000131D1"/>
    <w:rsid w:val="00042913"/>
    <w:rsid w:val="00056297"/>
    <w:rsid w:val="000E533D"/>
    <w:rsid w:val="00111FEA"/>
    <w:rsid w:val="001278B4"/>
    <w:rsid w:val="001B6FEF"/>
    <w:rsid w:val="00335D3D"/>
    <w:rsid w:val="003512C1"/>
    <w:rsid w:val="003A319F"/>
    <w:rsid w:val="003D252D"/>
    <w:rsid w:val="003D6D0C"/>
    <w:rsid w:val="003F3E06"/>
    <w:rsid w:val="00432887"/>
    <w:rsid w:val="0044248E"/>
    <w:rsid w:val="004A1E1C"/>
    <w:rsid w:val="004A5189"/>
    <w:rsid w:val="004C0166"/>
    <w:rsid w:val="00507040"/>
    <w:rsid w:val="00516BE6"/>
    <w:rsid w:val="005B663E"/>
    <w:rsid w:val="0069474C"/>
    <w:rsid w:val="006D3C32"/>
    <w:rsid w:val="006E583D"/>
    <w:rsid w:val="00742CBA"/>
    <w:rsid w:val="008113C2"/>
    <w:rsid w:val="00821F3B"/>
    <w:rsid w:val="00893132"/>
    <w:rsid w:val="008D5147"/>
    <w:rsid w:val="009B7AAE"/>
    <w:rsid w:val="009C378F"/>
    <w:rsid w:val="009D76BF"/>
    <w:rsid w:val="00A216E5"/>
    <w:rsid w:val="00B42F85"/>
    <w:rsid w:val="00B51BA1"/>
    <w:rsid w:val="00B656A3"/>
    <w:rsid w:val="00BA1FB0"/>
    <w:rsid w:val="00BD224B"/>
    <w:rsid w:val="00BD5404"/>
    <w:rsid w:val="00C70CA5"/>
    <w:rsid w:val="00D06300"/>
    <w:rsid w:val="00D41AA2"/>
    <w:rsid w:val="00D53252"/>
    <w:rsid w:val="00DC5AA0"/>
    <w:rsid w:val="00E534ED"/>
    <w:rsid w:val="00E60C48"/>
    <w:rsid w:val="00E65845"/>
    <w:rsid w:val="00E66481"/>
    <w:rsid w:val="00ED203B"/>
    <w:rsid w:val="00F30FE4"/>
    <w:rsid w:val="00FD6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D5A61"/>
  <w15:chartTrackingRefBased/>
  <w15:docId w15:val="{99E603BD-5A18-4873-904B-22819D892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213195 Sufiyaan Usmani</dc:creator>
  <cp:keywords/>
  <dc:description/>
  <cp:lastModifiedBy>K213195 Sufiyaan Usmani</cp:lastModifiedBy>
  <cp:revision>51</cp:revision>
  <dcterms:created xsi:type="dcterms:W3CDTF">2021-11-03T16:55:00Z</dcterms:created>
  <dcterms:modified xsi:type="dcterms:W3CDTF">2021-11-04T13:38:00Z</dcterms:modified>
</cp:coreProperties>
</file>